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rf</w:t>
      </w:r>
      <w:r>
        <w:t xml:space="preserve">: Random Forest for classification. Ensemble of decision trees trained with randomness; robust and handles heterogeneous features well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 Random Fores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Random Forest: tune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ables per split; ntree: number of tre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 (2001). Random Forests. Machine Learning 45(1):5–32.</w:t>
      </w:r>
      <w:r>
        <w:t xml:space="preserve"> </w:t>
      </w:r>
      <w:r>
        <w:t xml:space="preserve">- Liaw, A. and Wiener, M. (2002). Classification and Regression by randomForest. R New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8:51Z</dcterms:created>
  <dcterms:modified xsi:type="dcterms:W3CDTF">2025-10-28T20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